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A874" w14:textId="65AF1588" w:rsidR="003512FA" w:rsidRPr="00E13F9B" w:rsidRDefault="00976815">
      <w:pPr>
        <w:rPr>
          <w:i/>
          <w:iCs/>
          <w:sz w:val="28"/>
          <w:szCs w:val="28"/>
        </w:rPr>
      </w:pPr>
      <w:r w:rsidRPr="00E13F9B">
        <w:rPr>
          <w:b/>
          <w:bCs/>
          <w:i/>
          <w:iCs/>
          <w:color w:val="5A2781"/>
          <w:sz w:val="28"/>
          <w:szCs w:val="28"/>
        </w:rPr>
        <w:t xml:space="preserve">Physics </w:t>
      </w:r>
      <w:r w:rsidR="00A74199" w:rsidRPr="00E13F9B">
        <w:rPr>
          <w:b/>
          <w:bCs/>
          <w:i/>
          <w:iCs/>
          <w:color w:val="5A2781"/>
          <w:sz w:val="28"/>
          <w:szCs w:val="28"/>
        </w:rPr>
        <w:t>f</w:t>
      </w:r>
      <w:r w:rsidRPr="00E13F9B">
        <w:rPr>
          <w:b/>
          <w:bCs/>
          <w:i/>
          <w:iCs/>
          <w:color w:val="5A2781"/>
          <w:sz w:val="28"/>
          <w:szCs w:val="28"/>
        </w:rPr>
        <w:t>or Games Assessment</w:t>
      </w:r>
      <w:r w:rsidR="000B0A47" w:rsidRPr="00E13F9B">
        <w:rPr>
          <w:b/>
          <w:bCs/>
          <w:i/>
          <w:iCs/>
          <w:color w:val="5A2781"/>
          <w:sz w:val="28"/>
          <w:szCs w:val="28"/>
        </w:rPr>
        <w:t xml:space="preserve">  </w:t>
      </w:r>
      <w:r w:rsidR="000B0A47" w:rsidRPr="00E13F9B">
        <w:rPr>
          <w:b/>
          <w:bCs/>
          <w:i/>
          <w:iCs/>
          <w:sz w:val="28"/>
          <w:szCs w:val="28"/>
        </w:rPr>
        <w:t xml:space="preserve">                                                            </w:t>
      </w:r>
      <w:r w:rsidR="000B0A47" w:rsidRPr="00E30173">
        <w:rPr>
          <w:i/>
          <w:iCs/>
          <w:sz w:val="28"/>
          <w:szCs w:val="28"/>
        </w:rPr>
        <w:t>Mara Dusevic</w:t>
      </w:r>
    </w:p>
    <w:p w14:paraId="4B272D8D" w14:textId="77777777" w:rsidR="00931AAD" w:rsidRPr="007B2A69" w:rsidRDefault="00931AAD">
      <w:pPr>
        <w:rPr>
          <w:b/>
          <w:bCs/>
          <w:i/>
          <w:iCs/>
          <w:color w:val="5A2781"/>
          <w:sz w:val="24"/>
          <w:szCs w:val="24"/>
        </w:rPr>
      </w:pPr>
    </w:p>
    <w:p w14:paraId="73793EDB" w14:textId="2A3F76C4" w:rsidR="008341E7" w:rsidRPr="007B2A69" w:rsidRDefault="00090894" w:rsidP="004F10F2">
      <w:pPr>
        <w:spacing w:line="360" w:lineRule="auto"/>
        <w:rPr>
          <w:b/>
          <w:bCs/>
          <w:i/>
          <w:iCs/>
          <w:color w:val="5A2781"/>
          <w:sz w:val="24"/>
          <w:szCs w:val="24"/>
        </w:rPr>
      </w:pPr>
      <w:r w:rsidRPr="007B2A69">
        <w:rPr>
          <w:b/>
          <w:bCs/>
          <w:i/>
          <w:iCs/>
          <w:color w:val="5A2781"/>
          <w:sz w:val="24"/>
          <w:szCs w:val="24"/>
        </w:rPr>
        <w:t xml:space="preserve">Brief </w:t>
      </w:r>
      <w:r w:rsidR="00153D3E" w:rsidRPr="007B2A69">
        <w:rPr>
          <w:b/>
          <w:bCs/>
          <w:i/>
          <w:iCs/>
          <w:color w:val="5A2781"/>
          <w:sz w:val="24"/>
          <w:szCs w:val="24"/>
        </w:rPr>
        <w:t>D</w:t>
      </w:r>
      <w:r w:rsidR="006C446C" w:rsidRPr="007B2A69">
        <w:rPr>
          <w:b/>
          <w:bCs/>
          <w:i/>
          <w:iCs/>
          <w:color w:val="5A2781"/>
          <w:sz w:val="24"/>
          <w:szCs w:val="24"/>
        </w:rPr>
        <w:t>escription</w:t>
      </w:r>
      <w:r w:rsidR="00153D3E" w:rsidRPr="007B2A69">
        <w:rPr>
          <w:b/>
          <w:bCs/>
          <w:i/>
          <w:iCs/>
          <w:color w:val="5A2781"/>
          <w:sz w:val="24"/>
          <w:szCs w:val="24"/>
        </w:rPr>
        <w:t xml:space="preserve"> of system</w:t>
      </w:r>
    </w:p>
    <w:p w14:paraId="2DFE4948" w14:textId="21353F60" w:rsidR="007F5458" w:rsidRDefault="000B3E3A" w:rsidP="00DA7226">
      <w:pPr>
        <w:spacing w:after="0" w:line="360" w:lineRule="auto"/>
        <w:jc w:val="both"/>
      </w:pPr>
      <w:r>
        <w:t>The en</w:t>
      </w:r>
      <w:r w:rsidR="00380879">
        <w:t>gine is used to perform multiple collision interactions in a 2D environment. It uses the object</w:t>
      </w:r>
      <w:r w:rsidR="008F2BE3">
        <w:t>'</w:t>
      </w:r>
      <w:r w:rsidR="00380879">
        <w:t xml:space="preserve">s position, velocity, </w:t>
      </w:r>
      <w:r w:rsidR="00D52C49">
        <w:t xml:space="preserve">angular velocity, rotation, </w:t>
      </w:r>
      <w:r w:rsidR="00380879">
        <w:t>mass, gravity</w:t>
      </w:r>
      <w:r w:rsidR="00D52C49">
        <w:t>, moment</w:t>
      </w:r>
      <w:r w:rsidR="008F2BE3">
        <w:t>,</w:t>
      </w:r>
      <w:r w:rsidR="00D52C49">
        <w:t xml:space="preserve"> and angular or linear drag, </w:t>
      </w:r>
      <w:r w:rsidR="00380879">
        <w:t>to calculate the outcomes of these interactions. This combined helps simulate the proper sequences of events between object collisions.</w:t>
      </w:r>
    </w:p>
    <w:p w14:paraId="70F7AB22" w14:textId="77777777" w:rsidR="00BE4458" w:rsidRDefault="00BE4458" w:rsidP="0090152A">
      <w:pPr>
        <w:spacing w:after="0" w:line="360" w:lineRule="auto"/>
        <w:jc w:val="both"/>
      </w:pPr>
    </w:p>
    <w:p w14:paraId="2D5350A2" w14:textId="159571A3" w:rsidR="008341E7" w:rsidRDefault="006E17E9" w:rsidP="001D1C0D">
      <w:pPr>
        <w:spacing w:line="360" w:lineRule="auto"/>
        <w:jc w:val="both"/>
      </w:pPr>
      <w:r>
        <w:t xml:space="preserve">With the physics engine, </w:t>
      </w:r>
      <w:r w:rsidR="000C3B70">
        <w:t xml:space="preserve">a remake of </w:t>
      </w:r>
      <w:r>
        <w:t xml:space="preserve">the game </w:t>
      </w:r>
      <w:r w:rsidRPr="008F4693">
        <w:rPr>
          <w:i/>
          <w:iCs/>
        </w:rPr>
        <w:t>Pachinko</w:t>
      </w:r>
      <w:r>
        <w:t xml:space="preserve"> was made to showcase all the custom engine</w:t>
      </w:r>
      <w:r w:rsidR="008F2BE3">
        <w:t>’</w:t>
      </w:r>
      <w:r>
        <w:t>s functions. In this game, players will obtain points for collecting balls in a var</w:t>
      </w:r>
      <w:r w:rsidR="00923851">
        <w:t xml:space="preserve">iety of point bins with different score amounts. To challenge players, obstacles are placed between the balls </w:t>
      </w:r>
      <w:r w:rsidR="000C3B70">
        <w:t xml:space="preserve">and bins, directing the balls into lower point bins. </w:t>
      </w:r>
      <w:r w:rsidR="001D1C0D">
        <w:t xml:space="preserve">The obstacles implemented consist of a spinning wheel, bouncy pads, and multiple rows of spheres to block and redirect the ball.  The balls are also spawned from a moving platform by the player using the </w:t>
      </w:r>
      <w:r w:rsidR="001D1C0D" w:rsidRPr="00134F39">
        <w:rPr>
          <w:i/>
          <w:iCs/>
        </w:rPr>
        <w:t>Space</w:t>
      </w:r>
      <w:r w:rsidR="00134F39">
        <w:t xml:space="preserve"> </w:t>
      </w:r>
      <w:r w:rsidR="001D1C0D">
        <w:t xml:space="preserve">key and are limited to a select amount. </w:t>
      </w:r>
      <w:r w:rsidR="000C3B70">
        <w:t xml:space="preserve">This </w:t>
      </w:r>
      <w:r w:rsidR="001D1C0D">
        <w:t>provides</w:t>
      </w:r>
      <w:r w:rsidR="000C3B70">
        <w:t xml:space="preserve"> players a goal in which they must obtain the highest points possible. </w:t>
      </w:r>
    </w:p>
    <w:p w14:paraId="54A9C131" w14:textId="77777777" w:rsidR="001D1C0D" w:rsidRPr="001D1C0D" w:rsidRDefault="001D1C0D" w:rsidP="00DD170E">
      <w:pPr>
        <w:spacing w:after="0" w:line="360" w:lineRule="auto"/>
        <w:jc w:val="both"/>
      </w:pPr>
    </w:p>
    <w:p w14:paraId="657B1F7F" w14:textId="3020007C" w:rsidR="001B106A" w:rsidRPr="005B79C6" w:rsidRDefault="00930D88" w:rsidP="005B79C6">
      <w:pPr>
        <w:spacing w:line="360" w:lineRule="auto"/>
        <w:rPr>
          <w:b/>
          <w:bCs/>
          <w:i/>
          <w:iCs/>
          <w:color w:val="5A2781"/>
          <w:sz w:val="24"/>
          <w:szCs w:val="24"/>
        </w:rPr>
      </w:pPr>
      <w:r w:rsidRPr="005B79C6">
        <w:rPr>
          <w:b/>
          <w:bCs/>
          <w:i/>
          <w:iCs/>
          <w:color w:val="5A2781"/>
          <w:sz w:val="24"/>
          <w:szCs w:val="24"/>
        </w:rPr>
        <w:t>Interaction of the physical bodies</w:t>
      </w:r>
    </w:p>
    <w:p w14:paraId="28C9D463" w14:textId="52673415" w:rsidR="00FD59A8" w:rsidRPr="003850CA" w:rsidRDefault="00FD59A8" w:rsidP="00443CA4">
      <w:pPr>
        <w:spacing w:line="276" w:lineRule="auto"/>
        <w:rPr>
          <w:b/>
          <w:bCs/>
        </w:rPr>
      </w:pPr>
      <w:r w:rsidRPr="003850CA">
        <w:rPr>
          <w:b/>
          <w:bCs/>
        </w:rPr>
        <w:t>Plane</w:t>
      </w:r>
    </w:p>
    <w:p w14:paraId="5C45E830" w14:textId="6C67CFC2" w:rsidR="009E040B" w:rsidRPr="00FD59A8" w:rsidRDefault="00601CA2" w:rsidP="00443CA4">
      <w:pPr>
        <w:spacing w:after="0" w:line="360" w:lineRule="auto"/>
        <w:jc w:val="both"/>
      </w:pPr>
      <w:r>
        <w:t>As the object has an infinite distance</w:t>
      </w:r>
      <w:r w:rsidR="007477FF">
        <w:t>, any object that traverses the plane’s normal will create a point on the plane in which the collision for the other object is determined from.</w:t>
      </w:r>
    </w:p>
    <w:p w14:paraId="30ACB389" w14:textId="77777777" w:rsidR="005244DB" w:rsidRDefault="005244DB" w:rsidP="00443CA4">
      <w:pPr>
        <w:spacing w:after="0" w:line="360" w:lineRule="auto"/>
      </w:pPr>
    </w:p>
    <w:p w14:paraId="6C704C82" w14:textId="77777777" w:rsidR="005244DB" w:rsidRPr="003850CA" w:rsidRDefault="005244DB" w:rsidP="00443CA4">
      <w:pPr>
        <w:spacing w:line="276" w:lineRule="auto"/>
        <w:rPr>
          <w:b/>
          <w:bCs/>
        </w:rPr>
      </w:pPr>
      <w:r w:rsidRPr="003850CA">
        <w:rPr>
          <w:b/>
          <w:bCs/>
        </w:rPr>
        <w:t>Spring</w:t>
      </w:r>
    </w:p>
    <w:p w14:paraId="2B340AD8" w14:textId="77777777" w:rsidR="005244DB" w:rsidRDefault="005244DB" w:rsidP="00443CA4">
      <w:pPr>
        <w:spacing w:after="0" w:line="360" w:lineRule="auto"/>
        <w:jc w:val="both"/>
      </w:pPr>
      <w:r>
        <w:t>Springs are flexible connections between two objects to which they apply a restorative force and dampers to. This is calculated through their displacement and velocity and take on each other’s attributes such as velocity to create a bouncy effect.</w:t>
      </w:r>
    </w:p>
    <w:p w14:paraId="32C7A90A" w14:textId="77777777" w:rsidR="005244DB" w:rsidRPr="001B106A" w:rsidRDefault="005244DB" w:rsidP="00443CA4">
      <w:pPr>
        <w:spacing w:after="0" w:line="360" w:lineRule="auto"/>
      </w:pPr>
    </w:p>
    <w:p w14:paraId="71C949EC" w14:textId="10DBAC30" w:rsidR="00FD59A8" w:rsidRPr="00B7434D" w:rsidRDefault="00FD59A8" w:rsidP="00443CA4">
      <w:pPr>
        <w:spacing w:line="276" w:lineRule="auto"/>
        <w:jc w:val="both"/>
        <w:rPr>
          <w:b/>
          <w:bCs/>
        </w:rPr>
      </w:pPr>
      <w:r w:rsidRPr="00B7434D">
        <w:rPr>
          <w:b/>
          <w:bCs/>
        </w:rPr>
        <w:t>Sphere</w:t>
      </w:r>
    </w:p>
    <w:p w14:paraId="56697A77" w14:textId="540DFB15" w:rsidR="00C84F22" w:rsidRDefault="00C84F22" w:rsidP="00443CA4">
      <w:pPr>
        <w:spacing w:line="360" w:lineRule="auto"/>
        <w:jc w:val="both"/>
      </w:pPr>
      <w:r w:rsidRPr="00C84F22">
        <w:t>To detect if an object has collided with the sphere, it checks within a set radius in which if collided with a 'penetration' of the object is created. This is used to resolve and accurately simulate the collision.</w:t>
      </w:r>
    </w:p>
    <w:p w14:paraId="415D1ECE" w14:textId="348EFF67" w:rsidR="005B4BA3" w:rsidRDefault="005B4BA3"/>
    <w:p w14:paraId="6CE8DD92" w14:textId="77777777" w:rsidR="0078044A" w:rsidRDefault="0078044A"/>
    <w:p w14:paraId="74837780" w14:textId="30FB3B07" w:rsidR="009B0C8B" w:rsidRPr="00B7434D" w:rsidRDefault="00FD59A8" w:rsidP="0078044A">
      <w:pPr>
        <w:spacing w:line="276" w:lineRule="auto"/>
        <w:rPr>
          <w:b/>
          <w:bCs/>
        </w:rPr>
      </w:pPr>
      <w:r w:rsidRPr="00B7434D">
        <w:rPr>
          <w:b/>
          <w:bCs/>
        </w:rPr>
        <w:lastRenderedPageBreak/>
        <w:t>Box</w:t>
      </w:r>
    </w:p>
    <w:p w14:paraId="31144F50" w14:textId="1C3B6115" w:rsidR="00901ACF" w:rsidRDefault="00754307" w:rsidP="0078044A">
      <w:pPr>
        <w:spacing w:after="0" w:line="360" w:lineRule="auto"/>
        <w:ind w:right="110"/>
        <w:jc w:val="both"/>
      </w:pPr>
      <w:r>
        <w:t xml:space="preserve">Collision detection loops through the </w:t>
      </w:r>
      <w:r w:rsidR="00AA1E08">
        <w:t>gaps</w:t>
      </w:r>
      <w:r>
        <w:t xml:space="preserve"> between each corner of each box and determines whether it has penetrated that space.</w:t>
      </w:r>
    </w:p>
    <w:p w14:paraId="1DDDA927" w14:textId="0E60313F" w:rsidR="005244DB" w:rsidRDefault="005244DB" w:rsidP="0078044A">
      <w:pPr>
        <w:spacing w:after="0" w:line="360" w:lineRule="auto"/>
        <w:ind w:right="110"/>
        <w:jc w:val="both"/>
      </w:pPr>
    </w:p>
    <w:p w14:paraId="1B4DF76F" w14:textId="191A23FC" w:rsidR="003714FF" w:rsidRDefault="003714FF" w:rsidP="0078044A">
      <w:pPr>
        <w:spacing w:after="0" w:line="360" w:lineRule="auto"/>
        <w:ind w:right="110"/>
        <w:jc w:val="both"/>
      </w:pPr>
      <w:r w:rsidRPr="005244DB">
        <w:rPr>
          <w:b/>
          <w:bCs/>
        </w:rPr>
        <w:t xml:space="preserve">Sphere to </w:t>
      </w:r>
      <w:r>
        <w:rPr>
          <w:b/>
          <w:bCs/>
        </w:rPr>
        <w:t>Plane</w:t>
      </w:r>
      <w:r w:rsidRPr="005244DB">
        <w:rPr>
          <w:b/>
          <w:bCs/>
        </w:rPr>
        <w:t xml:space="preserve"> Collision</w:t>
      </w:r>
    </w:p>
    <w:p w14:paraId="20DE61F1" w14:textId="2E5A8AFE" w:rsidR="003714FF" w:rsidRDefault="000239B5" w:rsidP="0078044A">
      <w:pPr>
        <w:spacing w:after="0" w:line="360" w:lineRule="auto"/>
        <w:ind w:right="110"/>
        <w:jc w:val="both"/>
      </w:pPr>
      <w:r>
        <w:t xml:space="preserve">To check for collision, the magnitude of the sphere’s position and the planes normal are used to calculate the penetration of sphere into the plane’s normal. The penetration helps find the contact point of the collision and resolve the collision through the sphere’s </w:t>
      </w:r>
      <w:r w:rsidR="005522EE">
        <w:t xml:space="preserve">normal collision </w:t>
      </w:r>
      <w:r>
        <w:t xml:space="preserve">resolver.  </w:t>
      </w:r>
    </w:p>
    <w:p w14:paraId="2CAA1B4E" w14:textId="77777777" w:rsidR="00AD7EF8" w:rsidRDefault="00AD7EF8" w:rsidP="0078044A">
      <w:pPr>
        <w:spacing w:after="0" w:line="360" w:lineRule="auto"/>
        <w:ind w:right="110"/>
        <w:jc w:val="both"/>
      </w:pPr>
    </w:p>
    <w:p w14:paraId="56BF71F5" w14:textId="77777777" w:rsidR="005244DB" w:rsidRPr="005244DB" w:rsidRDefault="005244DB" w:rsidP="003714FF">
      <w:pPr>
        <w:spacing w:line="276" w:lineRule="auto"/>
        <w:rPr>
          <w:b/>
          <w:bCs/>
        </w:rPr>
      </w:pPr>
      <w:r w:rsidRPr="005244DB">
        <w:rPr>
          <w:b/>
          <w:bCs/>
        </w:rPr>
        <w:t>Sphere to Sphere Collision</w:t>
      </w:r>
    </w:p>
    <w:p w14:paraId="0983A6D7" w14:textId="77777777" w:rsidR="005244DB" w:rsidRPr="001B106A" w:rsidRDefault="005244DB" w:rsidP="003714FF">
      <w:pPr>
        <w:spacing w:after="0" w:line="360" w:lineRule="auto"/>
        <w:jc w:val="both"/>
      </w:pPr>
      <w:r>
        <w:t>This form of collision is detected by checking if either sphere is penetrating the set radius.</w:t>
      </w:r>
    </w:p>
    <w:p w14:paraId="64DF12BF" w14:textId="77777777" w:rsidR="005244DB" w:rsidRDefault="005244DB" w:rsidP="003714FF">
      <w:pPr>
        <w:spacing w:after="0" w:line="360" w:lineRule="auto"/>
        <w:rPr>
          <w:b/>
          <w:bCs/>
        </w:rPr>
      </w:pPr>
    </w:p>
    <w:p w14:paraId="65B91D00" w14:textId="26BCD23A" w:rsidR="003714FF" w:rsidRPr="005244DB" w:rsidRDefault="005244DB" w:rsidP="00D45443">
      <w:pPr>
        <w:spacing w:line="276" w:lineRule="auto"/>
        <w:rPr>
          <w:b/>
          <w:bCs/>
        </w:rPr>
      </w:pPr>
      <w:r w:rsidRPr="005244DB">
        <w:rPr>
          <w:b/>
          <w:bCs/>
        </w:rPr>
        <w:t>Sphere to Box Collision</w:t>
      </w:r>
    </w:p>
    <w:p w14:paraId="24A84057" w14:textId="313020A8" w:rsidR="003714FF" w:rsidRDefault="00231796" w:rsidP="00241892">
      <w:pPr>
        <w:spacing w:after="0" w:line="360" w:lineRule="auto"/>
        <w:jc w:val="both"/>
      </w:pPr>
      <w:r>
        <w:t>To determine if th</w:t>
      </w:r>
      <w:r w:rsidR="00A34AB2">
        <w:t>ey have collided</w:t>
      </w:r>
      <w:r w:rsidR="0002627B">
        <w:t>, the box will convert the sphere’s position to its local space</w:t>
      </w:r>
      <w:r w:rsidR="00ED7DAA">
        <w:t xml:space="preserve"> to locate the closest point on the box to the sphere. It then converts that coordinate to the global world coordinates to find the penetration of the sphere into the box. This penetration is then used to resolve the collision on the box.</w:t>
      </w:r>
    </w:p>
    <w:p w14:paraId="51A7D3E0" w14:textId="77777777" w:rsidR="00D96F6C" w:rsidRDefault="00D96F6C" w:rsidP="00241892">
      <w:pPr>
        <w:spacing w:after="0" w:line="360" w:lineRule="auto"/>
      </w:pPr>
    </w:p>
    <w:p w14:paraId="4720A1CB" w14:textId="2E134437" w:rsidR="00167454" w:rsidRPr="005244DB" w:rsidRDefault="00167454" w:rsidP="00D45443">
      <w:pPr>
        <w:spacing w:line="276" w:lineRule="auto"/>
        <w:rPr>
          <w:b/>
          <w:bCs/>
        </w:rPr>
      </w:pPr>
      <w:r w:rsidRPr="005244DB">
        <w:rPr>
          <w:b/>
          <w:bCs/>
        </w:rPr>
        <w:t xml:space="preserve">Box to </w:t>
      </w:r>
      <w:r>
        <w:rPr>
          <w:b/>
          <w:bCs/>
        </w:rPr>
        <w:t>Plane</w:t>
      </w:r>
      <w:r w:rsidRPr="005244DB">
        <w:rPr>
          <w:b/>
          <w:bCs/>
        </w:rPr>
        <w:t xml:space="preserve"> Collision</w:t>
      </w:r>
    </w:p>
    <w:p w14:paraId="2E59D3D7" w14:textId="4ABAB093" w:rsidR="00167454" w:rsidRDefault="00E10615" w:rsidP="006C2B77">
      <w:pPr>
        <w:spacing w:after="0" w:line="360" w:lineRule="auto"/>
        <w:jc w:val="both"/>
      </w:pPr>
      <w:r>
        <w:t xml:space="preserve">The box determines if the two collide by checking between the spaces around the corners. If the plane is </w:t>
      </w:r>
      <w:r w:rsidR="00AA1E08">
        <w:t>penetrating the box’s</w:t>
      </w:r>
      <w:r>
        <w:t xml:space="preserve"> local space it will locate each contact point</w:t>
      </w:r>
      <w:r w:rsidR="00A4391D">
        <w:t xml:space="preserve">. This allows the plane to resolve the collision and move the box based on its specific attributes. </w:t>
      </w:r>
    </w:p>
    <w:p w14:paraId="04E58799" w14:textId="77777777" w:rsidR="005E39C9" w:rsidRDefault="005E39C9" w:rsidP="00D45443">
      <w:pPr>
        <w:spacing w:after="0" w:line="360" w:lineRule="auto"/>
      </w:pPr>
    </w:p>
    <w:p w14:paraId="7E1220D4" w14:textId="16E6105A" w:rsidR="001B106A" w:rsidRPr="005244DB" w:rsidRDefault="001B106A" w:rsidP="00D45443">
      <w:pPr>
        <w:spacing w:line="276" w:lineRule="auto"/>
        <w:rPr>
          <w:b/>
          <w:bCs/>
        </w:rPr>
      </w:pPr>
      <w:r w:rsidRPr="005244DB">
        <w:rPr>
          <w:b/>
          <w:bCs/>
        </w:rPr>
        <w:t>Box to Box Collision</w:t>
      </w:r>
    </w:p>
    <w:p w14:paraId="1EBEEE68" w14:textId="7DFA50C2" w:rsidR="00303BBC" w:rsidRDefault="00A94A69" w:rsidP="006C2B77">
      <w:pPr>
        <w:spacing w:line="360" w:lineRule="auto"/>
        <w:jc w:val="both"/>
      </w:pPr>
      <w:r>
        <w:t xml:space="preserve">Each box checks their corners for the penetration of the other box in which it can calculate contact points from. This allows the boxes to resolve the collision between the two and generate an outcome.  </w:t>
      </w:r>
    </w:p>
    <w:p w14:paraId="06F9107A" w14:textId="44B3FBDC" w:rsidR="00E12318" w:rsidRDefault="00E12318" w:rsidP="00A94A69">
      <w:pPr>
        <w:spacing w:line="360" w:lineRule="auto"/>
      </w:pPr>
    </w:p>
    <w:p w14:paraId="47D1F778" w14:textId="5D0F9A8C" w:rsidR="002D7816" w:rsidRDefault="002D7816" w:rsidP="00A94A69">
      <w:pPr>
        <w:spacing w:line="360" w:lineRule="auto"/>
      </w:pPr>
    </w:p>
    <w:p w14:paraId="3AA8D28A" w14:textId="79A1BE43" w:rsidR="002D7816" w:rsidRDefault="002D7816" w:rsidP="00A94A69">
      <w:pPr>
        <w:spacing w:line="360" w:lineRule="auto"/>
      </w:pPr>
    </w:p>
    <w:p w14:paraId="4D0D1124" w14:textId="09577536" w:rsidR="002D7816" w:rsidRDefault="002D7816" w:rsidP="00A94A69">
      <w:pPr>
        <w:spacing w:line="360" w:lineRule="auto"/>
      </w:pPr>
    </w:p>
    <w:p w14:paraId="7B385801" w14:textId="77777777" w:rsidR="002D7816" w:rsidRPr="00AE6596" w:rsidRDefault="002D7816" w:rsidP="00A94A69">
      <w:pPr>
        <w:spacing w:line="360" w:lineRule="auto"/>
      </w:pPr>
    </w:p>
    <w:p w14:paraId="6D887F05" w14:textId="24C117E8" w:rsidR="004E75C3" w:rsidRPr="00AA655E" w:rsidRDefault="004E75C3" w:rsidP="00632DF8">
      <w:pPr>
        <w:spacing w:line="360" w:lineRule="auto"/>
        <w:rPr>
          <w:b/>
          <w:bCs/>
          <w:i/>
          <w:iCs/>
          <w:color w:val="5A2781"/>
          <w:sz w:val="24"/>
          <w:szCs w:val="24"/>
        </w:rPr>
      </w:pPr>
      <w:r w:rsidRPr="00AA655E">
        <w:rPr>
          <w:b/>
          <w:bCs/>
          <w:i/>
          <w:iCs/>
          <w:color w:val="5A2781"/>
          <w:sz w:val="24"/>
          <w:szCs w:val="24"/>
        </w:rPr>
        <w:lastRenderedPageBreak/>
        <w:t>Improvements to the custom physics system</w:t>
      </w:r>
    </w:p>
    <w:p w14:paraId="0A2D29F9" w14:textId="009BBC3F" w:rsidR="004C2FBA" w:rsidRDefault="004C2FBA" w:rsidP="00CF45DE">
      <w:pPr>
        <w:spacing w:line="360" w:lineRule="auto"/>
        <w:rPr>
          <w:b/>
          <w:bCs/>
        </w:rPr>
      </w:pPr>
      <w:r>
        <w:t xml:space="preserve">The following </w:t>
      </w:r>
      <w:r>
        <w:t>improvements could be made</w:t>
      </w:r>
      <w:r>
        <w:t xml:space="preserve"> </w:t>
      </w:r>
      <w:r>
        <w:t xml:space="preserve">to </w:t>
      </w:r>
      <w:r>
        <w:t>the engine</w:t>
      </w:r>
      <w:r w:rsidR="00D847F2">
        <w:t xml:space="preserve"> and simulation</w:t>
      </w:r>
      <w:r>
        <w:t>:</w:t>
      </w:r>
    </w:p>
    <w:p w14:paraId="510A0D75" w14:textId="547F1C58" w:rsidR="001E2BBD" w:rsidRDefault="00D07EE3" w:rsidP="009D0FF9">
      <w:pPr>
        <w:pStyle w:val="ListParagraph"/>
        <w:numPr>
          <w:ilvl w:val="0"/>
          <w:numId w:val="2"/>
        </w:numPr>
        <w:spacing w:line="360" w:lineRule="auto"/>
        <w:jc w:val="both"/>
        <w:rPr>
          <w:b/>
          <w:bCs/>
        </w:rPr>
      </w:pPr>
      <w:r>
        <w:rPr>
          <w:b/>
          <w:bCs/>
        </w:rPr>
        <w:t>Object Pooling</w:t>
      </w:r>
    </w:p>
    <w:p w14:paraId="59F67DB1" w14:textId="463F6DC5" w:rsidR="004C2FBA" w:rsidRDefault="000D216B" w:rsidP="009D0FF9">
      <w:pPr>
        <w:pStyle w:val="ListParagraph"/>
        <w:spacing w:line="360" w:lineRule="auto"/>
        <w:jc w:val="both"/>
      </w:pPr>
      <w:r>
        <w:t xml:space="preserve">Its intent is to improve performance and memory usage in the engine by reusing objects where necessary. It also allows for a faster way of creating </w:t>
      </w:r>
      <w:r w:rsidR="005554DF">
        <w:t>large amounts</w:t>
      </w:r>
      <w:r w:rsidR="007F6AAE">
        <w:t xml:space="preserve"> </w:t>
      </w:r>
      <w:r w:rsidR="005554DF">
        <w:t>of objects for a scene</w:t>
      </w:r>
      <w:r w:rsidR="007F6AAE">
        <w:t xml:space="preserve"> instead of individually creating and assigning objects particular variables.</w:t>
      </w:r>
      <w:r w:rsidR="00016ED6">
        <w:t xml:space="preserve"> </w:t>
      </w:r>
    </w:p>
    <w:p w14:paraId="384D78B2" w14:textId="77777777" w:rsidR="00BC7183" w:rsidRDefault="00BC7183" w:rsidP="00BC7183">
      <w:pPr>
        <w:pStyle w:val="ListParagraph"/>
        <w:spacing w:line="360" w:lineRule="auto"/>
        <w:jc w:val="both"/>
        <w:rPr>
          <w:b/>
          <w:bCs/>
        </w:rPr>
      </w:pPr>
    </w:p>
    <w:p w14:paraId="35F74AF4" w14:textId="037B9D48" w:rsidR="00016ED6" w:rsidRDefault="00016ED6" w:rsidP="009D0FF9">
      <w:pPr>
        <w:pStyle w:val="ListParagraph"/>
        <w:numPr>
          <w:ilvl w:val="0"/>
          <w:numId w:val="2"/>
        </w:numPr>
        <w:spacing w:line="360" w:lineRule="auto"/>
        <w:jc w:val="both"/>
        <w:rPr>
          <w:b/>
          <w:bCs/>
        </w:rPr>
      </w:pPr>
      <w:r>
        <w:rPr>
          <w:b/>
          <w:bCs/>
        </w:rPr>
        <w:t>High-score System</w:t>
      </w:r>
    </w:p>
    <w:p w14:paraId="5B78055E" w14:textId="5E7D935D" w:rsidR="00016ED6" w:rsidRDefault="00016ED6" w:rsidP="009D0FF9">
      <w:pPr>
        <w:pStyle w:val="ListParagraph"/>
        <w:spacing w:line="360" w:lineRule="auto"/>
        <w:jc w:val="both"/>
      </w:pPr>
      <w:r>
        <w:t xml:space="preserve">The simulation used to showcase the engine could have been improved with the implementation of a high-score system to keep track of all of player’s scores and to incite replay ability for the player. </w:t>
      </w:r>
    </w:p>
    <w:p w14:paraId="128B424F" w14:textId="77777777" w:rsidR="00BC7183" w:rsidRDefault="00BC7183" w:rsidP="00BC7183">
      <w:pPr>
        <w:pStyle w:val="ListParagraph"/>
        <w:spacing w:after="0" w:line="360" w:lineRule="auto"/>
        <w:jc w:val="both"/>
      </w:pPr>
    </w:p>
    <w:p w14:paraId="74E97192" w14:textId="68613671" w:rsidR="001355B5" w:rsidRDefault="001355B5" w:rsidP="001355B5">
      <w:pPr>
        <w:pStyle w:val="ListParagraph"/>
        <w:numPr>
          <w:ilvl w:val="0"/>
          <w:numId w:val="2"/>
        </w:numPr>
        <w:spacing w:line="360" w:lineRule="auto"/>
        <w:jc w:val="both"/>
        <w:rPr>
          <w:b/>
          <w:bCs/>
        </w:rPr>
      </w:pPr>
      <w:r>
        <w:rPr>
          <w:b/>
          <w:bCs/>
        </w:rPr>
        <w:t>Implementation of Obstacles</w:t>
      </w:r>
    </w:p>
    <w:p w14:paraId="301252B6" w14:textId="2FFFA314" w:rsidR="002B7101" w:rsidRPr="002B7101" w:rsidRDefault="001355B5" w:rsidP="002B7101">
      <w:pPr>
        <w:pStyle w:val="ListParagraph"/>
        <w:spacing w:line="360" w:lineRule="auto"/>
        <w:jc w:val="both"/>
      </w:pPr>
      <w:r>
        <w:t xml:space="preserve">The Pachinko game simulated could be further improvement via gameplay with the addition of more complex obstacles for the player to face. In addition, the implementation of a spring could further display how the engine works as well as add more challenge to the game. </w:t>
      </w:r>
    </w:p>
    <w:p w14:paraId="4D81E23F" w14:textId="77777777" w:rsidR="002B7101" w:rsidRPr="002B7101" w:rsidRDefault="002B7101" w:rsidP="002B7101">
      <w:pPr>
        <w:spacing w:after="0" w:line="360" w:lineRule="auto"/>
        <w:rPr>
          <w:color w:val="5A2781"/>
          <w:sz w:val="24"/>
          <w:szCs w:val="24"/>
        </w:rPr>
      </w:pPr>
    </w:p>
    <w:p w14:paraId="7ABD5C45" w14:textId="7D1FF188" w:rsidR="008341E7" w:rsidRPr="00AA655E" w:rsidRDefault="008341E7" w:rsidP="00632DF8">
      <w:pPr>
        <w:spacing w:line="360" w:lineRule="auto"/>
        <w:rPr>
          <w:b/>
          <w:bCs/>
          <w:i/>
          <w:iCs/>
          <w:color w:val="5A2781"/>
          <w:sz w:val="24"/>
          <w:szCs w:val="24"/>
        </w:rPr>
      </w:pPr>
      <w:r w:rsidRPr="00AA655E">
        <w:rPr>
          <w:b/>
          <w:bCs/>
          <w:i/>
          <w:iCs/>
          <w:color w:val="5A2781"/>
          <w:sz w:val="24"/>
          <w:szCs w:val="24"/>
        </w:rPr>
        <w:t>Third-party librar</w:t>
      </w:r>
      <w:r w:rsidR="00BB2C81" w:rsidRPr="00AA655E">
        <w:rPr>
          <w:b/>
          <w:bCs/>
          <w:i/>
          <w:iCs/>
          <w:color w:val="5A2781"/>
          <w:sz w:val="24"/>
          <w:szCs w:val="24"/>
        </w:rPr>
        <w:t>ies</w:t>
      </w:r>
    </w:p>
    <w:p w14:paraId="68F0FB60" w14:textId="70899329" w:rsidR="00AD7EF8" w:rsidRDefault="00AD7EF8" w:rsidP="00546D95">
      <w:pPr>
        <w:spacing w:line="360" w:lineRule="auto"/>
        <w:jc w:val="both"/>
      </w:pPr>
      <w:r>
        <w:t>The following libraries were used to create the engine:</w:t>
      </w:r>
    </w:p>
    <w:p w14:paraId="60DCA656" w14:textId="0986D003" w:rsidR="00AD7EF8" w:rsidRDefault="00AD7EF8" w:rsidP="00D07EE3">
      <w:pPr>
        <w:pStyle w:val="ListParagraph"/>
        <w:numPr>
          <w:ilvl w:val="0"/>
          <w:numId w:val="1"/>
        </w:numPr>
        <w:spacing w:after="0" w:line="360" w:lineRule="auto"/>
        <w:jc w:val="both"/>
      </w:pPr>
      <w:r w:rsidRPr="00186D66">
        <w:rPr>
          <w:b/>
          <w:bCs/>
        </w:rPr>
        <w:t>GLFW</w:t>
      </w:r>
      <w:r w:rsidR="00517C26">
        <w:t xml:space="preserve"> – </w:t>
      </w:r>
      <w:r>
        <w:t>OpenGL Library</w:t>
      </w:r>
    </w:p>
    <w:p w14:paraId="0BE6107B" w14:textId="07651CED" w:rsidR="00AD7EF8" w:rsidRDefault="00AD7EF8" w:rsidP="00D07EE3">
      <w:pPr>
        <w:pStyle w:val="ListParagraph"/>
        <w:numPr>
          <w:ilvl w:val="0"/>
          <w:numId w:val="1"/>
        </w:numPr>
        <w:spacing w:after="0" w:line="360" w:lineRule="auto"/>
        <w:jc w:val="both"/>
      </w:pPr>
      <w:r w:rsidRPr="00186D66">
        <w:rPr>
          <w:b/>
          <w:bCs/>
        </w:rPr>
        <w:t>GLM</w:t>
      </w:r>
      <w:r w:rsidR="00517C26">
        <w:t xml:space="preserve"> – </w:t>
      </w:r>
      <w:r>
        <w:t>Maths Library</w:t>
      </w:r>
    </w:p>
    <w:p w14:paraId="6EF20C4C" w14:textId="67F63608" w:rsidR="007537C1" w:rsidRPr="007537C1" w:rsidRDefault="007537C1" w:rsidP="00D07EE3">
      <w:pPr>
        <w:pStyle w:val="ListParagraph"/>
        <w:numPr>
          <w:ilvl w:val="0"/>
          <w:numId w:val="1"/>
        </w:numPr>
        <w:spacing w:after="0" w:line="360" w:lineRule="auto"/>
        <w:jc w:val="both"/>
      </w:pPr>
      <w:r>
        <w:rPr>
          <w:b/>
          <w:bCs/>
        </w:rPr>
        <w:t>IMGUI</w:t>
      </w:r>
      <w:r w:rsidR="00517C26">
        <w:t xml:space="preserve"> – </w:t>
      </w:r>
      <w:r>
        <w:t>Debug Overlay</w:t>
      </w:r>
    </w:p>
    <w:p w14:paraId="58D0BB98" w14:textId="40FD107B" w:rsidR="007537C1" w:rsidRDefault="007537C1" w:rsidP="00D07EE3">
      <w:pPr>
        <w:pStyle w:val="ListParagraph"/>
        <w:numPr>
          <w:ilvl w:val="0"/>
          <w:numId w:val="1"/>
        </w:numPr>
        <w:spacing w:after="0" w:line="360" w:lineRule="auto"/>
        <w:jc w:val="both"/>
      </w:pPr>
      <w:r>
        <w:rPr>
          <w:b/>
          <w:bCs/>
        </w:rPr>
        <w:t>STB</w:t>
      </w:r>
      <w:r w:rsidR="00517C26">
        <w:t xml:space="preserve"> – </w:t>
      </w:r>
      <w:r w:rsidR="003F3B26">
        <w:t>Image Loading</w:t>
      </w:r>
    </w:p>
    <w:p w14:paraId="55A8BF98" w14:textId="128B72D9" w:rsidR="00BE4D91" w:rsidRDefault="00BE4D91">
      <w:pPr>
        <w:rPr>
          <w:i/>
          <w:iCs/>
        </w:rPr>
      </w:pPr>
    </w:p>
    <w:p w14:paraId="0AC1B019" w14:textId="233E6BC9" w:rsidR="004E75C3" w:rsidRPr="00AA655E" w:rsidRDefault="004E75C3" w:rsidP="00632DF8">
      <w:pPr>
        <w:spacing w:line="360" w:lineRule="auto"/>
        <w:rPr>
          <w:b/>
          <w:bCs/>
          <w:i/>
          <w:iCs/>
          <w:color w:val="5A2781"/>
          <w:sz w:val="24"/>
          <w:szCs w:val="24"/>
        </w:rPr>
      </w:pPr>
      <w:r w:rsidRPr="00AA655E">
        <w:rPr>
          <w:b/>
          <w:bCs/>
          <w:i/>
          <w:iCs/>
          <w:color w:val="5A2781"/>
          <w:sz w:val="24"/>
          <w:szCs w:val="24"/>
        </w:rPr>
        <w:t>References / Research Material Used</w:t>
      </w:r>
    </w:p>
    <w:p w14:paraId="09447DC6" w14:textId="3CB66D12" w:rsidR="00976815" w:rsidRDefault="00E93B13" w:rsidP="007D4140">
      <w:pPr>
        <w:spacing w:line="360" w:lineRule="auto"/>
        <w:jc w:val="both"/>
      </w:pPr>
      <w:r w:rsidRPr="00C25FC7">
        <w:rPr>
          <w:i/>
          <w:iCs/>
        </w:rPr>
        <w:t>2D Collision Detection - Game Development</w:t>
      </w:r>
      <w:r w:rsidRPr="00C25FC7">
        <w:t>,</w:t>
      </w:r>
      <w:r w:rsidRPr="00E93B13">
        <w:t xml:space="preserve"> </w:t>
      </w:r>
      <w:r w:rsidR="00A92CC7">
        <w:t xml:space="preserve">MDN, </w:t>
      </w:r>
      <w:r w:rsidRPr="00E93B13">
        <w:t>[website]</w:t>
      </w:r>
      <w:r w:rsidR="00EB282E">
        <w:t>,</w:t>
      </w:r>
      <w:r w:rsidR="00C25FC7">
        <w:t xml:space="preserve"> </w:t>
      </w:r>
      <w:r w:rsidRPr="00E93B13">
        <w:t xml:space="preserve">&lt; </w:t>
      </w:r>
      <w:hyperlink r:id="rId6" w:history="1">
        <w:r w:rsidR="00C25FC7" w:rsidRPr="00E210E4">
          <w:rPr>
            <w:rStyle w:val="Hyperlink"/>
            <w:i/>
            <w:iCs/>
          </w:rPr>
          <w:t>https://developer.mozilla.org/en-US/docs/Games/Techniques/2D_collision_detection</w:t>
        </w:r>
      </w:hyperlink>
      <w:r w:rsidR="00C25FC7">
        <w:t xml:space="preserve"> </w:t>
      </w:r>
      <w:r w:rsidRPr="00E93B13">
        <w:t xml:space="preserve">&gt; accessed </w:t>
      </w:r>
      <w:r w:rsidR="00BE7349">
        <w:t>19</w:t>
      </w:r>
      <w:r w:rsidRPr="00E93B13">
        <w:t xml:space="preserve"> February 2021.</w:t>
      </w:r>
    </w:p>
    <w:p w14:paraId="279E4273" w14:textId="07D8F830" w:rsidR="00F42E27" w:rsidRDefault="00F42E27" w:rsidP="007D4140">
      <w:pPr>
        <w:spacing w:line="360" w:lineRule="auto"/>
        <w:jc w:val="both"/>
      </w:pPr>
      <w:r>
        <w:rPr>
          <w:i/>
          <w:iCs/>
        </w:rPr>
        <w:t>Object Pool – Game Programming Patterns / Optimization Patterns</w:t>
      </w:r>
      <w:r w:rsidRPr="00C25FC7">
        <w:t>,</w:t>
      </w:r>
      <w:r w:rsidRPr="00E93B13">
        <w:t xml:space="preserve"> </w:t>
      </w:r>
      <w:r w:rsidRPr="00F42E27">
        <w:t>Bob Nystrom</w:t>
      </w:r>
      <w:r>
        <w:t xml:space="preserve">, </w:t>
      </w:r>
      <w:r w:rsidRPr="00E93B13">
        <w:t>[website]</w:t>
      </w:r>
      <w:r>
        <w:t>,</w:t>
      </w:r>
      <w:r w:rsidR="00803037">
        <w:t xml:space="preserve"> </w:t>
      </w:r>
      <w:r w:rsidRPr="00E93B13">
        <w:t>&lt;</w:t>
      </w:r>
      <w:r w:rsidR="00803037">
        <w:t xml:space="preserve"> </w:t>
      </w:r>
      <w:hyperlink r:id="rId7" w:history="1">
        <w:r w:rsidR="00803037" w:rsidRPr="00465BA6">
          <w:rPr>
            <w:rStyle w:val="Hyperlink"/>
            <w:i/>
            <w:iCs/>
          </w:rPr>
          <w:t>https://gameprogrammingpatterns.com/object-pool.html</w:t>
        </w:r>
      </w:hyperlink>
      <w:r w:rsidRPr="00F42E27">
        <w:rPr>
          <w:i/>
          <w:iCs/>
        </w:rPr>
        <w:t xml:space="preserve"> </w:t>
      </w:r>
      <w:r w:rsidRPr="00E93B13">
        <w:t xml:space="preserve">&gt; accessed </w:t>
      </w:r>
      <w:r>
        <w:t>19</w:t>
      </w:r>
      <w:r w:rsidRPr="00E93B13">
        <w:t xml:space="preserve"> February 2021.</w:t>
      </w:r>
    </w:p>
    <w:p w14:paraId="35253555" w14:textId="77777777" w:rsidR="00D9105B" w:rsidRDefault="00D9105B" w:rsidP="00106265">
      <w:pPr>
        <w:spacing w:line="360" w:lineRule="auto"/>
      </w:pPr>
    </w:p>
    <w:p w14:paraId="231DB2D9" w14:textId="1F6D09FF" w:rsidR="00CA58D0" w:rsidRPr="00327D29" w:rsidRDefault="00CA58D0" w:rsidP="00106265">
      <w:pPr>
        <w:spacing w:line="360" w:lineRule="auto"/>
        <w:rPr>
          <w:b/>
          <w:bCs/>
          <w:i/>
          <w:iCs/>
          <w:color w:val="5A2781"/>
          <w:sz w:val="24"/>
          <w:szCs w:val="24"/>
        </w:rPr>
      </w:pPr>
      <w:r w:rsidRPr="00327D29">
        <w:rPr>
          <w:b/>
          <w:bCs/>
          <w:i/>
          <w:iCs/>
          <w:color w:val="5A2781"/>
          <w:sz w:val="24"/>
          <w:szCs w:val="24"/>
        </w:rPr>
        <w:lastRenderedPageBreak/>
        <w:t xml:space="preserve">Class Diagram </w:t>
      </w:r>
    </w:p>
    <w:p w14:paraId="4DD466D0" w14:textId="5FA9799F" w:rsidR="00B26F60" w:rsidRPr="00011618" w:rsidRDefault="00B26F60">
      <w:pPr>
        <w:rPr>
          <w:i/>
          <w:iCs/>
          <w:sz w:val="24"/>
          <w:szCs w:val="24"/>
        </w:rPr>
      </w:pPr>
      <w:r>
        <w:rPr>
          <w:noProof/>
        </w:rPr>
        <w:drawing>
          <wp:anchor distT="0" distB="0" distL="114300" distR="114300" simplePos="0" relativeHeight="251658240" behindDoc="1" locked="0" layoutInCell="1" allowOverlap="1" wp14:anchorId="77DCA0ED" wp14:editId="4AE3E816">
            <wp:simplePos x="0" y="0"/>
            <wp:positionH relativeFrom="margin">
              <wp:posOffset>0</wp:posOffset>
            </wp:positionH>
            <wp:positionV relativeFrom="paragraph">
              <wp:posOffset>92710</wp:posOffset>
            </wp:positionV>
            <wp:extent cx="5915025" cy="72199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15025" cy="721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69C1B6" w14:textId="5EBEFAD4" w:rsidR="00486B1B" w:rsidRDefault="00486B1B"/>
    <w:p w14:paraId="25A15E1A" w14:textId="15B93420" w:rsidR="00486B1B" w:rsidRDefault="00486B1B"/>
    <w:sectPr w:rsidR="0048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726168"/>
    <w:multiLevelType w:val="hybridMultilevel"/>
    <w:tmpl w:val="25A81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8DE6028"/>
    <w:multiLevelType w:val="hybridMultilevel"/>
    <w:tmpl w:val="30F4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2MTQ0MTc0MzNV0lEKTi0uzszPAykwqgUAJaer1CwAAAA="/>
  </w:docVars>
  <w:rsids>
    <w:rsidRoot w:val="00976815"/>
    <w:rsid w:val="00011618"/>
    <w:rsid w:val="00016ED6"/>
    <w:rsid w:val="000239B5"/>
    <w:rsid w:val="0002627B"/>
    <w:rsid w:val="000331CA"/>
    <w:rsid w:val="00045642"/>
    <w:rsid w:val="000521D4"/>
    <w:rsid w:val="00052272"/>
    <w:rsid w:val="00071646"/>
    <w:rsid w:val="00077708"/>
    <w:rsid w:val="000834F1"/>
    <w:rsid w:val="00090894"/>
    <w:rsid w:val="000B0A47"/>
    <w:rsid w:val="000B3E3A"/>
    <w:rsid w:val="000C3B70"/>
    <w:rsid w:val="000C3D18"/>
    <w:rsid w:val="000C48B6"/>
    <w:rsid w:val="000D0114"/>
    <w:rsid w:val="000D216B"/>
    <w:rsid w:val="000F45F8"/>
    <w:rsid w:val="000F511A"/>
    <w:rsid w:val="00106265"/>
    <w:rsid w:val="0012119A"/>
    <w:rsid w:val="00134F39"/>
    <w:rsid w:val="001355B5"/>
    <w:rsid w:val="00153D3E"/>
    <w:rsid w:val="00156D07"/>
    <w:rsid w:val="00167454"/>
    <w:rsid w:val="00174103"/>
    <w:rsid w:val="00186D66"/>
    <w:rsid w:val="00193F1D"/>
    <w:rsid w:val="001A0EC4"/>
    <w:rsid w:val="001B106A"/>
    <w:rsid w:val="001B549D"/>
    <w:rsid w:val="001C40C0"/>
    <w:rsid w:val="001D1C0D"/>
    <w:rsid w:val="001D6CB4"/>
    <w:rsid w:val="001E2BBD"/>
    <w:rsid w:val="00203803"/>
    <w:rsid w:val="002220E0"/>
    <w:rsid w:val="0022435D"/>
    <w:rsid w:val="00231796"/>
    <w:rsid w:val="002374F7"/>
    <w:rsid w:val="00241892"/>
    <w:rsid w:val="00251EAC"/>
    <w:rsid w:val="00266506"/>
    <w:rsid w:val="00272510"/>
    <w:rsid w:val="002817BF"/>
    <w:rsid w:val="002A5922"/>
    <w:rsid w:val="002A6B08"/>
    <w:rsid w:val="002B7101"/>
    <w:rsid w:val="002C2946"/>
    <w:rsid w:val="002D7816"/>
    <w:rsid w:val="002E4069"/>
    <w:rsid w:val="00303BBC"/>
    <w:rsid w:val="00306BF7"/>
    <w:rsid w:val="00327D29"/>
    <w:rsid w:val="003621BA"/>
    <w:rsid w:val="00362E64"/>
    <w:rsid w:val="003714FF"/>
    <w:rsid w:val="0037598B"/>
    <w:rsid w:val="00380879"/>
    <w:rsid w:val="003850CA"/>
    <w:rsid w:val="00397260"/>
    <w:rsid w:val="003A6E43"/>
    <w:rsid w:val="003C6770"/>
    <w:rsid w:val="003D2361"/>
    <w:rsid w:val="003F2183"/>
    <w:rsid w:val="003F3B26"/>
    <w:rsid w:val="003F7473"/>
    <w:rsid w:val="004027BF"/>
    <w:rsid w:val="00411288"/>
    <w:rsid w:val="00414EAC"/>
    <w:rsid w:val="00424AE1"/>
    <w:rsid w:val="00443CA4"/>
    <w:rsid w:val="00453101"/>
    <w:rsid w:val="00481B54"/>
    <w:rsid w:val="00485199"/>
    <w:rsid w:val="00486B1B"/>
    <w:rsid w:val="00490890"/>
    <w:rsid w:val="0049671E"/>
    <w:rsid w:val="004B0A91"/>
    <w:rsid w:val="004C2FBA"/>
    <w:rsid w:val="004E75C3"/>
    <w:rsid w:val="004F10F2"/>
    <w:rsid w:val="004F51E3"/>
    <w:rsid w:val="00517639"/>
    <w:rsid w:val="00517C26"/>
    <w:rsid w:val="0052232D"/>
    <w:rsid w:val="005244DB"/>
    <w:rsid w:val="00546D95"/>
    <w:rsid w:val="005522EE"/>
    <w:rsid w:val="005554DF"/>
    <w:rsid w:val="00561A62"/>
    <w:rsid w:val="005661C1"/>
    <w:rsid w:val="00572429"/>
    <w:rsid w:val="00586254"/>
    <w:rsid w:val="005928CF"/>
    <w:rsid w:val="00592A54"/>
    <w:rsid w:val="00597635"/>
    <w:rsid w:val="005A78FA"/>
    <w:rsid w:val="005B4BA3"/>
    <w:rsid w:val="005B79C6"/>
    <w:rsid w:val="005D732C"/>
    <w:rsid w:val="005E2D29"/>
    <w:rsid w:val="005E39C9"/>
    <w:rsid w:val="006016A7"/>
    <w:rsid w:val="00601CA2"/>
    <w:rsid w:val="00615CE9"/>
    <w:rsid w:val="00621CF7"/>
    <w:rsid w:val="00632DF8"/>
    <w:rsid w:val="0063392B"/>
    <w:rsid w:val="00651347"/>
    <w:rsid w:val="006562B3"/>
    <w:rsid w:val="00662C65"/>
    <w:rsid w:val="00667621"/>
    <w:rsid w:val="006711D8"/>
    <w:rsid w:val="00693873"/>
    <w:rsid w:val="00694CBE"/>
    <w:rsid w:val="00695F12"/>
    <w:rsid w:val="006A23BA"/>
    <w:rsid w:val="006C2B77"/>
    <w:rsid w:val="006C446C"/>
    <w:rsid w:val="006E17E9"/>
    <w:rsid w:val="006E1DC8"/>
    <w:rsid w:val="00715E4E"/>
    <w:rsid w:val="00721099"/>
    <w:rsid w:val="00740EC5"/>
    <w:rsid w:val="007477FF"/>
    <w:rsid w:val="00750BCA"/>
    <w:rsid w:val="00752DB2"/>
    <w:rsid w:val="007537C1"/>
    <w:rsid w:val="00754307"/>
    <w:rsid w:val="00774632"/>
    <w:rsid w:val="00775354"/>
    <w:rsid w:val="0078044A"/>
    <w:rsid w:val="00791A77"/>
    <w:rsid w:val="00794FC7"/>
    <w:rsid w:val="007A402B"/>
    <w:rsid w:val="007B2A69"/>
    <w:rsid w:val="007B3906"/>
    <w:rsid w:val="007C1B42"/>
    <w:rsid w:val="007D2729"/>
    <w:rsid w:val="007D2A7E"/>
    <w:rsid w:val="007D2DCD"/>
    <w:rsid w:val="007D4140"/>
    <w:rsid w:val="007E088A"/>
    <w:rsid w:val="007F5458"/>
    <w:rsid w:val="007F6711"/>
    <w:rsid w:val="007F6AAE"/>
    <w:rsid w:val="00803037"/>
    <w:rsid w:val="00812DF5"/>
    <w:rsid w:val="008341E7"/>
    <w:rsid w:val="00845F24"/>
    <w:rsid w:val="00854036"/>
    <w:rsid w:val="00861FCA"/>
    <w:rsid w:val="00864ACA"/>
    <w:rsid w:val="008733F4"/>
    <w:rsid w:val="00873A4C"/>
    <w:rsid w:val="00887B98"/>
    <w:rsid w:val="008941D2"/>
    <w:rsid w:val="008A7CCF"/>
    <w:rsid w:val="008B7AEF"/>
    <w:rsid w:val="008D4137"/>
    <w:rsid w:val="008F2BE3"/>
    <w:rsid w:val="008F4290"/>
    <w:rsid w:val="008F4693"/>
    <w:rsid w:val="0090152A"/>
    <w:rsid w:val="00901ACF"/>
    <w:rsid w:val="00910237"/>
    <w:rsid w:val="009223B8"/>
    <w:rsid w:val="00923851"/>
    <w:rsid w:val="00930D88"/>
    <w:rsid w:val="00931AAD"/>
    <w:rsid w:val="009327E4"/>
    <w:rsid w:val="009567FC"/>
    <w:rsid w:val="0095770B"/>
    <w:rsid w:val="00973B34"/>
    <w:rsid w:val="00976815"/>
    <w:rsid w:val="00982BA1"/>
    <w:rsid w:val="00983BF7"/>
    <w:rsid w:val="009937EB"/>
    <w:rsid w:val="009A16D5"/>
    <w:rsid w:val="009A3450"/>
    <w:rsid w:val="009B0C8B"/>
    <w:rsid w:val="009D0FF9"/>
    <w:rsid w:val="009D6910"/>
    <w:rsid w:val="009E040B"/>
    <w:rsid w:val="00A077AA"/>
    <w:rsid w:val="00A1688D"/>
    <w:rsid w:val="00A34AB2"/>
    <w:rsid w:val="00A34ACB"/>
    <w:rsid w:val="00A3683F"/>
    <w:rsid w:val="00A4391D"/>
    <w:rsid w:val="00A44CC9"/>
    <w:rsid w:val="00A64927"/>
    <w:rsid w:val="00A65883"/>
    <w:rsid w:val="00A66456"/>
    <w:rsid w:val="00A74199"/>
    <w:rsid w:val="00A92CC7"/>
    <w:rsid w:val="00A94A69"/>
    <w:rsid w:val="00AA1E08"/>
    <w:rsid w:val="00AA655E"/>
    <w:rsid w:val="00AB1A18"/>
    <w:rsid w:val="00AD6DB9"/>
    <w:rsid w:val="00AD7EF8"/>
    <w:rsid w:val="00AE6596"/>
    <w:rsid w:val="00AF177C"/>
    <w:rsid w:val="00AF47A4"/>
    <w:rsid w:val="00AF5AF1"/>
    <w:rsid w:val="00B00371"/>
    <w:rsid w:val="00B26F60"/>
    <w:rsid w:val="00B369C5"/>
    <w:rsid w:val="00B4216C"/>
    <w:rsid w:val="00B45785"/>
    <w:rsid w:val="00B60A99"/>
    <w:rsid w:val="00B63A82"/>
    <w:rsid w:val="00B7434D"/>
    <w:rsid w:val="00B82A30"/>
    <w:rsid w:val="00B85F39"/>
    <w:rsid w:val="00B92931"/>
    <w:rsid w:val="00B96B59"/>
    <w:rsid w:val="00BB24E3"/>
    <w:rsid w:val="00BB2C81"/>
    <w:rsid w:val="00BC457A"/>
    <w:rsid w:val="00BC7183"/>
    <w:rsid w:val="00BD558A"/>
    <w:rsid w:val="00BE0634"/>
    <w:rsid w:val="00BE4458"/>
    <w:rsid w:val="00BE4D91"/>
    <w:rsid w:val="00BE7349"/>
    <w:rsid w:val="00BF542F"/>
    <w:rsid w:val="00C1794F"/>
    <w:rsid w:val="00C25FC7"/>
    <w:rsid w:val="00C442DF"/>
    <w:rsid w:val="00C7281F"/>
    <w:rsid w:val="00C83366"/>
    <w:rsid w:val="00C84F22"/>
    <w:rsid w:val="00C87FC7"/>
    <w:rsid w:val="00CA09E3"/>
    <w:rsid w:val="00CA3517"/>
    <w:rsid w:val="00CA58D0"/>
    <w:rsid w:val="00CB791D"/>
    <w:rsid w:val="00CC7F00"/>
    <w:rsid w:val="00CF45DE"/>
    <w:rsid w:val="00CF652D"/>
    <w:rsid w:val="00D07EE3"/>
    <w:rsid w:val="00D13B60"/>
    <w:rsid w:val="00D2421F"/>
    <w:rsid w:val="00D362FA"/>
    <w:rsid w:val="00D411B8"/>
    <w:rsid w:val="00D44A1C"/>
    <w:rsid w:val="00D45443"/>
    <w:rsid w:val="00D5205F"/>
    <w:rsid w:val="00D526E0"/>
    <w:rsid w:val="00D52C49"/>
    <w:rsid w:val="00D71EFE"/>
    <w:rsid w:val="00D725ED"/>
    <w:rsid w:val="00D74F01"/>
    <w:rsid w:val="00D847F2"/>
    <w:rsid w:val="00D90968"/>
    <w:rsid w:val="00D9105B"/>
    <w:rsid w:val="00D96F6C"/>
    <w:rsid w:val="00DA18B7"/>
    <w:rsid w:val="00DA1A83"/>
    <w:rsid w:val="00DA7226"/>
    <w:rsid w:val="00DD170E"/>
    <w:rsid w:val="00DD57E3"/>
    <w:rsid w:val="00DE1F54"/>
    <w:rsid w:val="00DF5695"/>
    <w:rsid w:val="00E10615"/>
    <w:rsid w:val="00E12318"/>
    <w:rsid w:val="00E13F9B"/>
    <w:rsid w:val="00E20B59"/>
    <w:rsid w:val="00E24CD8"/>
    <w:rsid w:val="00E30173"/>
    <w:rsid w:val="00E4392D"/>
    <w:rsid w:val="00E47D15"/>
    <w:rsid w:val="00E50B26"/>
    <w:rsid w:val="00E50DCF"/>
    <w:rsid w:val="00E5323A"/>
    <w:rsid w:val="00E53F80"/>
    <w:rsid w:val="00E73D43"/>
    <w:rsid w:val="00E85B41"/>
    <w:rsid w:val="00E9308E"/>
    <w:rsid w:val="00E93B13"/>
    <w:rsid w:val="00E93FC4"/>
    <w:rsid w:val="00EA1860"/>
    <w:rsid w:val="00EA53FD"/>
    <w:rsid w:val="00EB282E"/>
    <w:rsid w:val="00ED7DAA"/>
    <w:rsid w:val="00EE5FB4"/>
    <w:rsid w:val="00F0077C"/>
    <w:rsid w:val="00F020B3"/>
    <w:rsid w:val="00F1701A"/>
    <w:rsid w:val="00F222D8"/>
    <w:rsid w:val="00F26327"/>
    <w:rsid w:val="00F42E27"/>
    <w:rsid w:val="00F4407A"/>
    <w:rsid w:val="00F51AC4"/>
    <w:rsid w:val="00F60F59"/>
    <w:rsid w:val="00F67058"/>
    <w:rsid w:val="00F709A7"/>
    <w:rsid w:val="00F714E5"/>
    <w:rsid w:val="00F752F2"/>
    <w:rsid w:val="00F86935"/>
    <w:rsid w:val="00F96848"/>
    <w:rsid w:val="00FB7867"/>
    <w:rsid w:val="00FD1E89"/>
    <w:rsid w:val="00FD59A8"/>
    <w:rsid w:val="00FE3378"/>
    <w:rsid w:val="00FF30A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06FD0"/>
  <w15:chartTrackingRefBased/>
  <w15:docId w15:val="{110DEF53-D4E7-4B3F-BA42-D6E3CAA0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EF8"/>
    <w:pPr>
      <w:ind w:left="720"/>
      <w:contextualSpacing/>
    </w:pPr>
  </w:style>
  <w:style w:type="character" w:styleId="Hyperlink">
    <w:name w:val="Hyperlink"/>
    <w:basedOn w:val="DefaultParagraphFont"/>
    <w:uiPriority w:val="99"/>
    <w:unhideWhenUsed/>
    <w:rsid w:val="00C25FC7"/>
    <w:rPr>
      <w:color w:val="0563C1" w:themeColor="hyperlink"/>
      <w:u w:val="single"/>
    </w:rPr>
  </w:style>
  <w:style w:type="character" w:styleId="UnresolvedMention">
    <w:name w:val="Unresolved Mention"/>
    <w:basedOn w:val="DefaultParagraphFont"/>
    <w:uiPriority w:val="99"/>
    <w:semiHidden/>
    <w:unhideWhenUsed/>
    <w:rsid w:val="00C25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05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gameprogrammingpatterns.com/object-pool.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Games/Techniques/2D_collision_detectio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7AA8A-83E7-4B58-B6BD-0B25DB3E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TotalTime>
  <Pages>4</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he Academy of Interactive Entertainment</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333</cp:revision>
  <dcterms:created xsi:type="dcterms:W3CDTF">2021-02-18T21:56:00Z</dcterms:created>
  <dcterms:modified xsi:type="dcterms:W3CDTF">2021-02-22T10:11:00Z</dcterms:modified>
</cp:coreProperties>
</file>